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0348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aa39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513e38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772cf3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0T13:55:53Z</dcterms:created>
  <dcterms:modified xsi:type="dcterms:W3CDTF">2021-01-20T13:55:53Z</dcterms:modified>
</cp:coreProperties>
</file>